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20E38" w14:textId="77777777" w:rsidR="005A091B" w:rsidRPr="009C3B15" w:rsidRDefault="004C579B" w:rsidP="009C3B15">
      <w:pPr>
        <w:pStyle w:val="Title"/>
      </w:pPr>
      <w:r w:rsidRPr="009C3B15">
        <w:t>My title</w:t>
      </w:r>
    </w:p>
    <w:p w14:paraId="4D5870A8" w14:textId="77777777" w:rsidR="005A091B" w:rsidRDefault="004C579B" w:rsidP="009C3B15">
      <w:pPr>
        <w:pStyle w:val="Author"/>
      </w:pPr>
      <w:r>
        <w:t>author 1</w:t>
      </w:r>
    </w:p>
    <w:p w14:paraId="54E6AF9A" w14:textId="77777777" w:rsidR="005A091B" w:rsidRDefault="004C579B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30EB873B" w14:textId="77777777" w:rsidR="005A091B" w:rsidRDefault="004C579B" w:rsidP="009C3B15">
      <w:pPr>
        <w:pStyle w:val="Date"/>
      </w:pPr>
      <w:r>
        <w:t>2017-12-14</w:t>
      </w:r>
    </w:p>
    <w:p w14:paraId="56AFA591" w14:textId="77777777" w:rsidR="005A091B" w:rsidRDefault="004C579B" w:rsidP="009C3B15">
      <w:pPr>
        <w:pStyle w:val="Abstract"/>
      </w:pPr>
      <w:r>
        <w:t>My abstract</w:t>
      </w:r>
    </w:p>
    <w:p w14:paraId="2B6FA24A" w14:textId="77777777" w:rsidR="005A091B" w:rsidRPr="009C3B15" w:rsidRDefault="004C579B" w:rsidP="009C3B15">
      <w:pPr>
        <w:pStyle w:val="Heading1"/>
      </w:pPr>
      <w:bookmarkStart w:id="0" w:name="heading-1"/>
      <w:bookmarkEnd w:id="0"/>
      <w:r w:rsidRPr="009C3B15">
        <w:t>Heading 1</w:t>
      </w:r>
    </w:p>
    <w:p w14:paraId="74B1B8F6" w14:textId="77777777" w:rsidR="005A091B" w:rsidRDefault="004C579B" w:rsidP="009C3B15">
      <w:pPr>
        <w:pStyle w:val="Heading2"/>
      </w:pPr>
      <w:bookmarkStart w:id="1" w:name="heading-2"/>
      <w:bookmarkEnd w:id="1"/>
      <w:r>
        <w:t>Heading 2</w:t>
      </w:r>
    </w:p>
    <w:p w14:paraId="6111AB87" w14:textId="77777777" w:rsidR="005A091B" w:rsidRDefault="004C579B" w:rsidP="009C3B15">
      <w:pPr>
        <w:pStyle w:val="Heading4"/>
      </w:pPr>
      <w:bookmarkStart w:id="2" w:name="heading-3"/>
      <w:bookmarkEnd w:id="2"/>
      <w:r>
        <w:t>Heading 3</w:t>
      </w:r>
    </w:p>
    <w:p w14:paraId="7DEE451D" w14:textId="77777777" w:rsidR="005A091B" w:rsidRPr="001913BD" w:rsidRDefault="004C579B" w:rsidP="001913BD">
      <w:pPr>
        <w:pStyle w:val="Abstract"/>
        <w:rPr>
          <w:rFonts w:cs="Times New Roman"/>
        </w:rPr>
      </w:pPr>
      <w:bookmarkStart w:id="3" w:name="heading-4"/>
      <w:bookmarkEnd w:id="3"/>
      <w:r>
        <w:t>Heading 4</w:t>
      </w:r>
      <w:bookmarkStart w:id="4" w:name="_GoBack"/>
      <w:bookmarkEnd w:id="4"/>
    </w:p>
    <w:p w14:paraId="38DE5907" w14:textId="77777777" w:rsidR="005A091B" w:rsidRDefault="004C579B">
      <w:pPr>
        <w:pStyle w:val="Heading5"/>
      </w:pPr>
      <w:bookmarkStart w:id="5" w:name="heading-5---this-is-for-the-page-break-w"/>
      <w:bookmarkEnd w:id="5"/>
      <w:r>
        <w:lastRenderedPageBreak/>
        <w:t>Heading 5 - this is for the page break with MS Word</w:t>
      </w:r>
    </w:p>
    <w:p w14:paraId="450A462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3632DDA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586E1713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127811B7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234C5CD8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3928942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67A88B0E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47EB8F5F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32E80FF2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0BB887FD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E00FA" w14:textId="77777777" w:rsidR="004E447A" w:rsidRDefault="004E447A">
      <w:pPr>
        <w:spacing w:after="0"/>
      </w:pPr>
      <w:r>
        <w:separator/>
      </w:r>
    </w:p>
  </w:endnote>
  <w:endnote w:type="continuationSeparator" w:id="0">
    <w:p w14:paraId="58414BD4" w14:textId="77777777" w:rsidR="004E447A" w:rsidRDefault="004E44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9980E" w14:textId="77777777" w:rsidR="004E447A" w:rsidRDefault="004E447A">
      <w:r>
        <w:separator/>
      </w:r>
    </w:p>
  </w:footnote>
  <w:footnote w:type="continuationSeparator" w:id="0">
    <w:p w14:paraId="4E993D97" w14:textId="77777777" w:rsidR="004E447A" w:rsidRDefault="004E4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263D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DF160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913BD"/>
    <w:rsid w:val="004C579B"/>
    <w:rsid w:val="004E29B3"/>
    <w:rsid w:val="004E447A"/>
    <w:rsid w:val="00590D07"/>
    <w:rsid w:val="005A091B"/>
    <w:rsid w:val="00784D58"/>
    <w:rsid w:val="00884F3F"/>
    <w:rsid w:val="008D6863"/>
    <w:rsid w:val="009C3B15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EDB08"/>
  <w15:docId w15:val="{5337F37B-CCA0-FB42-A126-58B363496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3B1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3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B1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B15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913B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3B15"/>
    <w:pPr>
      <w:keepNext/>
      <w:keepLines/>
      <w:spacing w:before="600" w:after="360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3B15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C3B15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C3B15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132704-47CB-1D41-A1CF-3C764F482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Microsoft Office User</cp:lastModifiedBy>
  <cp:revision>6</cp:revision>
  <dcterms:created xsi:type="dcterms:W3CDTF">2017-12-14T12:35:00Z</dcterms:created>
  <dcterms:modified xsi:type="dcterms:W3CDTF">2020-01-19T19:26:00Z</dcterms:modified>
</cp:coreProperties>
</file>